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8FD9A" w14:textId="51964ABC" w:rsidR="00BC2B7E" w:rsidRPr="00586790" w:rsidRDefault="00BC2B7E" w:rsidP="00BC2B7E">
      <w:pPr>
        <w:spacing w:before="240" w:after="240" w:line="360" w:lineRule="auto"/>
        <w:rPr>
          <w:color w:val="151B26"/>
        </w:rPr>
      </w:pPr>
      <w:r w:rsidRPr="00586790">
        <w:rPr>
          <w:color w:val="151B26"/>
        </w:rPr>
        <w:t>Laser hair removal.page.sight of beauty.tomo</w:t>
      </w:r>
    </w:p>
    <w:p w14:paraId="3189A4D7" w14:textId="77777777" w:rsidR="00BC2B7E" w:rsidRPr="00586790" w:rsidRDefault="00BC2B7E" w:rsidP="00BC2B7E">
      <w:pPr>
        <w:spacing w:before="240" w:after="240" w:line="360" w:lineRule="auto"/>
        <w:rPr>
          <w:b/>
        </w:rPr>
      </w:pPr>
      <w:r w:rsidRPr="00586790">
        <w:rPr>
          <w:b/>
        </w:rPr>
        <w:t>/Laser Hair Removal Chicago</w:t>
      </w:r>
    </w:p>
    <w:p w14:paraId="0885A07A" w14:textId="77777777" w:rsidR="00BC2B7E" w:rsidRPr="00586790" w:rsidRDefault="00BC2B7E" w:rsidP="00BC2B7E">
      <w:pPr>
        <w:spacing w:before="240" w:after="240" w:line="360" w:lineRule="auto"/>
        <w:rPr>
          <w:b/>
        </w:rPr>
      </w:pPr>
      <w:r w:rsidRPr="00586790">
        <w:rPr>
          <w:b/>
        </w:rPr>
        <w:t>KW: Laser Hair Removal</w:t>
      </w:r>
    </w:p>
    <w:p w14:paraId="096A3008" w14:textId="094B7810" w:rsidR="00BC2B7E" w:rsidRPr="00586790" w:rsidRDefault="00BC2B7E" w:rsidP="00BC2B7E">
      <w:pPr>
        <w:spacing w:before="240" w:after="240" w:line="360" w:lineRule="auto"/>
        <w:rPr>
          <w:b/>
        </w:rPr>
      </w:pPr>
      <w:r w:rsidRPr="00586790">
        <w:rPr>
          <w:b/>
        </w:rPr>
        <w:t>META:</w:t>
      </w:r>
      <w:r w:rsidRPr="00586790">
        <w:t xml:space="preserve"> Laser hair removal with the LightSheer® DESIRE™. Remove unwanted hair for bare smooth skin.  Treatments are fast, tolerable, safer, and more effective.</w:t>
      </w:r>
    </w:p>
    <w:p w14:paraId="49C14FDD" w14:textId="77777777" w:rsidR="00BC2B7E" w:rsidRPr="00586790" w:rsidRDefault="00BC2B7E" w:rsidP="00BC2B7E">
      <w:pPr>
        <w:spacing w:before="240" w:after="240" w:line="360" w:lineRule="auto"/>
        <w:rPr>
          <w:b/>
          <w:color w:val="151B26"/>
        </w:rPr>
      </w:pPr>
      <w:bookmarkStart w:id="0" w:name="_kdqfqq8hk9dz" w:colFirst="0" w:colLast="0"/>
      <w:bookmarkEnd w:id="0"/>
      <w:r w:rsidRPr="00586790">
        <w:rPr>
          <w:b/>
          <w:color w:val="151B26"/>
        </w:rPr>
        <w:t>Laser Hair Removal | Permanent Hair Reduction | Chicago</w:t>
      </w:r>
    </w:p>
    <w:p w14:paraId="1821AA87" w14:textId="30C79D62" w:rsidR="00BC2B7E" w:rsidRPr="00772D93" w:rsidRDefault="00BC2B7E" w:rsidP="00BC2B7E">
      <w:pPr>
        <w:spacing w:before="240" w:after="240" w:line="360" w:lineRule="auto"/>
      </w:pPr>
      <w:r w:rsidRPr="00586790">
        <w:t xml:space="preserve">Laser hair removal is the gateway to freedom from the </w:t>
      </w:r>
      <w:r w:rsidR="00904392">
        <w:t>endless daily</w:t>
      </w:r>
      <w:r w:rsidRPr="00586790">
        <w:t xml:space="preserve"> grind of plucking, </w:t>
      </w:r>
      <w:r w:rsidRPr="00772D93">
        <w:t>tweezing, and shaving to get rid of unwanted body hair and facial hair. With the advanced laser system LightSheer® DESIRE™, hair reduction is more comfortable, safer, quicker</w:t>
      </w:r>
      <w:r w:rsidR="00904392">
        <w:t>,</w:t>
      </w:r>
      <w:r w:rsidRPr="00772D93">
        <w:t xml:space="preserve"> and more effective. Our exclusive hair re</w:t>
      </w:r>
      <w:r w:rsidR="00586790" w:rsidRPr="00772D93">
        <w:t>moval</w:t>
      </w:r>
      <w:r w:rsidRPr="00772D93">
        <w:t xml:space="preserve"> methods are suitable for all skin types and give quick results with softer, smoother</w:t>
      </w:r>
      <w:r w:rsidR="00904392">
        <w:t>,</w:t>
      </w:r>
      <w:r w:rsidRPr="00772D93">
        <w:t xml:space="preserve"> and younger</w:t>
      </w:r>
      <w:r w:rsidR="00904392">
        <w:t>-</w:t>
      </w:r>
      <w:r w:rsidRPr="00772D93">
        <w:t>looking skin.</w:t>
      </w:r>
    </w:p>
    <w:p w14:paraId="5E97BD54" w14:textId="2B8A476E" w:rsidR="00BC2B7E" w:rsidRDefault="00BC2B7E" w:rsidP="00BC2B7E">
      <w:pPr>
        <w:spacing w:before="240" w:after="240" w:line="360" w:lineRule="auto"/>
      </w:pPr>
      <w:r w:rsidRPr="00772D93">
        <w:t xml:space="preserve">If you are looking for safe and reliable permanent hair reduction treatments, please contact us at </w:t>
      </w:r>
      <w:r w:rsidR="00586790" w:rsidRPr="00772D93">
        <w:t xml:space="preserve">(516) 293-0459 </w:t>
      </w:r>
      <w:r w:rsidRPr="00772D93">
        <w:t>and schedule an appointment with our licensed laser</w:t>
      </w:r>
      <w:r w:rsidRPr="00586790">
        <w:t xml:space="preserve"> technicians for the best laser hair removal in the Chicago area.</w:t>
      </w:r>
    </w:p>
    <w:p w14:paraId="7E4739DF" w14:textId="412C2166" w:rsidR="00BC2B7E" w:rsidRPr="00586790" w:rsidRDefault="00BC2B7E" w:rsidP="00BC2B7E">
      <w:pPr>
        <w:spacing w:before="240" w:after="240" w:line="360" w:lineRule="auto"/>
        <w:rPr>
          <w:b/>
          <w:color w:val="333333"/>
        </w:rPr>
      </w:pPr>
      <w:r w:rsidRPr="00586790">
        <w:rPr>
          <w:b/>
          <w:color w:val="333333"/>
        </w:rPr>
        <w:t>Benefits of Laser Hair Removal</w:t>
      </w:r>
      <w:r w:rsidR="00824F1A" w:rsidRPr="00586790">
        <w:rPr>
          <w:b/>
          <w:color w:val="333333"/>
        </w:rPr>
        <w:t xml:space="preserve"> with </w:t>
      </w:r>
      <w:r w:rsidR="00824F1A" w:rsidRPr="00586790">
        <w:t>LightSheer® DESIRE™.</w:t>
      </w:r>
    </w:p>
    <w:p w14:paraId="609E202D" w14:textId="5964950E" w:rsidR="00824F1A" w:rsidRPr="00586790" w:rsidRDefault="00824F1A" w:rsidP="00824F1A">
      <w:pPr>
        <w:pStyle w:val="ListParagraph"/>
        <w:numPr>
          <w:ilvl w:val="0"/>
          <w:numId w:val="1"/>
        </w:numPr>
        <w:spacing w:before="240" w:after="240" w:line="360" w:lineRule="auto"/>
      </w:pPr>
      <w:r w:rsidRPr="00586790">
        <w:t>Advanced hair removal laser system</w:t>
      </w:r>
    </w:p>
    <w:p w14:paraId="7201E604" w14:textId="5342EC1D" w:rsidR="00824F1A" w:rsidRPr="00586790" w:rsidRDefault="00824F1A" w:rsidP="00824F1A">
      <w:pPr>
        <w:pStyle w:val="ListParagraph"/>
        <w:numPr>
          <w:ilvl w:val="0"/>
          <w:numId w:val="1"/>
        </w:numPr>
        <w:spacing w:before="240" w:after="240" w:line="360" w:lineRule="auto"/>
      </w:pPr>
      <w:r w:rsidRPr="00586790">
        <w:t>Permanent hair reduction</w:t>
      </w:r>
    </w:p>
    <w:p w14:paraId="3386C412" w14:textId="00BD708E" w:rsidR="00824F1A" w:rsidRPr="00586790" w:rsidRDefault="00824F1A" w:rsidP="00824F1A">
      <w:pPr>
        <w:pStyle w:val="ListParagraph"/>
        <w:numPr>
          <w:ilvl w:val="0"/>
          <w:numId w:val="1"/>
        </w:numPr>
        <w:spacing w:before="240" w:after="240" w:line="360" w:lineRule="auto"/>
      </w:pPr>
      <w:r w:rsidRPr="00586790">
        <w:t>Smooth, silky skin</w:t>
      </w:r>
    </w:p>
    <w:p w14:paraId="7E939780" w14:textId="247CBD32" w:rsidR="00824F1A" w:rsidRPr="00586790" w:rsidRDefault="00824F1A" w:rsidP="00824F1A">
      <w:pPr>
        <w:pStyle w:val="ListParagraph"/>
        <w:numPr>
          <w:ilvl w:val="0"/>
          <w:numId w:val="1"/>
        </w:numPr>
        <w:spacing w:before="240" w:after="240" w:line="360" w:lineRule="auto"/>
      </w:pPr>
      <w:r w:rsidRPr="00586790">
        <w:t>Ideal for removing hair from sensitive areas</w:t>
      </w:r>
    </w:p>
    <w:p w14:paraId="6072ECFF" w14:textId="57855CD4" w:rsidR="00824F1A" w:rsidRPr="00586790" w:rsidRDefault="00824F1A" w:rsidP="00824F1A">
      <w:pPr>
        <w:pStyle w:val="ListParagraph"/>
        <w:numPr>
          <w:ilvl w:val="0"/>
          <w:numId w:val="1"/>
        </w:numPr>
        <w:spacing w:before="240" w:after="240" w:line="360" w:lineRule="auto"/>
      </w:pPr>
      <w:r w:rsidRPr="00586790">
        <w:t>Long</w:t>
      </w:r>
      <w:r w:rsidR="00904392">
        <w:t>-</w:t>
      </w:r>
      <w:r w:rsidRPr="00586790">
        <w:t>lasting results</w:t>
      </w:r>
    </w:p>
    <w:p w14:paraId="24653B6B" w14:textId="674DC959" w:rsidR="00824F1A" w:rsidRPr="00586790" w:rsidRDefault="00824F1A" w:rsidP="00824F1A">
      <w:pPr>
        <w:pStyle w:val="ListParagraph"/>
        <w:numPr>
          <w:ilvl w:val="0"/>
          <w:numId w:val="1"/>
        </w:numPr>
        <w:spacing w:before="240" w:after="240" w:line="360" w:lineRule="auto"/>
      </w:pPr>
      <w:r w:rsidRPr="00586790">
        <w:t>More comfortable treatments</w:t>
      </w:r>
    </w:p>
    <w:p w14:paraId="6DF13C71" w14:textId="7A4A7C62" w:rsidR="00824F1A" w:rsidRPr="00586790" w:rsidRDefault="00824F1A" w:rsidP="00824F1A">
      <w:pPr>
        <w:pStyle w:val="ListParagraph"/>
        <w:numPr>
          <w:ilvl w:val="0"/>
          <w:numId w:val="1"/>
        </w:numPr>
        <w:spacing w:before="240" w:after="240" w:line="360" w:lineRule="auto"/>
      </w:pPr>
      <w:r w:rsidRPr="00586790">
        <w:t>Safe on most skin types</w:t>
      </w:r>
    </w:p>
    <w:p w14:paraId="1692C64C" w14:textId="1640DA94" w:rsidR="00824F1A" w:rsidRPr="00586790" w:rsidRDefault="00824F1A" w:rsidP="00824F1A">
      <w:pPr>
        <w:pStyle w:val="ListParagraph"/>
        <w:numPr>
          <w:ilvl w:val="0"/>
          <w:numId w:val="1"/>
        </w:numPr>
        <w:spacing w:before="240" w:after="240" w:line="360" w:lineRule="auto"/>
      </w:pPr>
      <w:r w:rsidRPr="00586790">
        <w:t>Stop shaving, plucking, or waxing</w:t>
      </w:r>
    </w:p>
    <w:p w14:paraId="435CD3A3" w14:textId="6AA64329" w:rsidR="00824F1A" w:rsidRPr="00586790" w:rsidRDefault="00824F1A" w:rsidP="00824F1A">
      <w:pPr>
        <w:pStyle w:val="ListParagraph"/>
        <w:numPr>
          <w:ilvl w:val="0"/>
          <w:numId w:val="1"/>
        </w:numPr>
        <w:spacing w:before="240" w:after="240" w:line="360" w:lineRule="auto"/>
      </w:pPr>
      <w:r w:rsidRPr="00586790">
        <w:t xml:space="preserve">More hair removal in </w:t>
      </w:r>
      <w:r w:rsidR="00904392">
        <w:t>fewer</w:t>
      </w:r>
      <w:r w:rsidRPr="00586790">
        <w:t xml:space="preserve"> treatments</w:t>
      </w:r>
    </w:p>
    <w:p w14:paraId="794712E9" w14:textId="640A2062" w:rsidR="00BC2B7E" w:rsidRPr="00586790" w:rsidRDefault="00BC2B7E" w:rsidP="00BC2B7E">
      <w:pPr>
        <w:spacing w:before="240" w:after="240" w:line="360" w:lineRule="auto"/>
        <w:rPr>
          <w:b/>
          <w:color w:val="151B26"/>
        </w:rPr>
      </w:pPr>
      <w:r w:rsidRPr="00586790">
        <w:rPr>
          <w:b/>
          <w:color w:val="151B26"/>
        </w:rPr>
        <w:t>Laser Hair Removal Before and After</w:t>
      </w:r>
      <w:r w:rsidR="00824F1A" w:rsidRPr="00586790">
        <w:rPr>
          <w:b/>
          <w:color w:val="151B26"/>
        </w:rPr>
        <w:t>*</w:t>
      </w:r>
    </w:p>
    <w:p w14:paraId="36AD6470" w14:textId="3D518D1F" w:rsidR="00BC2B7E" w:rsidRPr="00586790" w:rsidRDefault="00BC2B7E" w:rsidP="00BC2B7E">
      <w:pPr>
        <w:spacing w:before="240" w:after="240" w:line="360" w:lineRule="auto"/>
        <w:rPr>
          <w:color w:val="151B26"/>
        </w:rPr>
      </w:pPr>
      <w:r w:rsidRPr="00586790">
        <w:rPr>
          <w:color w:val="151B26"/>
        </w:rPr>
        <w:t xml:space="preserve">Laser hair removal before and after images unveil the beautiful soft skin that emerges after </w:t>
      </w:r>
      <w:r w:rsidRPr="00586790">
        <w:t>utilizing this top-of-the-line</w:t>
      </w:r>
      <w:r w:rsidR="00586790">
        <w:t xml:space="preserve"> hair removal laser</w:t>
      </w:r>
      <w:r w:rsidRPr="00586790">
        <w:t>.</w:t>
      </w:r>
      <w:r w:rsidRPr="00586790">
        <w:rPr>
          <w:color w:val="151B26"/>
        </w:rPr>
        <w:t xml:space="preserve"> These </w:t>
      </w:r>
      <w:r w:rsidR="00824F1A" w:rsidRPr="00586790">
        <w:rPr>
          <w:color w:val="151B26"/>
        </w:rPr>
        <w:t>impressive outcomes result from</w:t>
      </w:r>
      <w:r w:rsidR="00586790">
        <w:rPr>
          <w:color w:val="151B26"/>
        </w:rPr>
        <w:t xml:space="preserve"> the expertise of</w:t>
      </w:r>
      <w:r w:rsidR="00824F1A" w:rsidRPr="00586790">
        <w:rPr>
          <w:color w:val="151B26"/>
        </w:rPr>
        <w:t xml:space="preserve"> extensively trained laser technicians using the most modern technology and </w:t>
      </w:r>
      <w:r w:rsidR="00824F1A" w:rsidRPr="00586790">
        <w:rPr>
          <w:color w:val="151B26"/>
        </w:rPr>
        <w:lastRenderedPageBreak/>
        <w:t>techniques.</w:t>
      </w:r>
      <w:r w:rsidRPr="00586790">
        <w:rPr>
          <w:color w:val="151B26"/>
        </w:rPr>
        <w:t xml:space="preserve"> All client experiences are personal</w:t>
      </w:r>
      <w:r w:rsidR="00904392">
        <w:rPr>
          <w:color w:val="151B26"/>
        </w:rPr>
        <w:t>,</w:t>
      </w:r>
      <w:r w:rsidRPr="00586790">
        <w:rPr>
          <w:color w:val="151B26"/>
        </w:rPr>
        <w:t xml:space="preserve"> and results may vary from person to person</w:t>
      </w:r>
      <w:r w:rsidR="00824F1A" w:rsidRPr="00586790">
        <w:rPr>
          <w:color w:val="151B26"/>
        </w:rPr>
        <w:t>.*</w:t>
      </w:r>
    </w:p>
    <w:p w14:paraId="34F2F6D4" w14:textId="77777777" w:rsidR="00BC2B7E" w:rsidRPr="00586790" w:rsidRDefault="00BC2B7E" w:rsidP="00BC2B7E">
      <w:pPr>
        <w:spacing w:before="240" w:after="240" w:line="360" w:lineRule="auto"/>
        <w:rPr>
          <w:b/>
          <w:color w:val="151B26"/>
        </w:rPr>
      </w:pPr>
      <w:r w:rsidRPr="00586790">
        <w:rPr>
          <w:b/>
          <w:color w:val="151B26"/>
        </w:rPr>
        <w:t>How does Laser Hair Removal Work?</w:t>
      </w:r>
    </w:p>
    <w:p w14:paraId="4078BA76" w14:textId="7C9FBE64" w:rsidR="00510FB0" w:rsidRPr="00586790" w:rsidRDefault="00510FB0" w:rsidP="00BC2B7E">
      <w:pPr>
        <w:spacing w:before="240" w:after="240" w:line="360" w:lineRule="auto"/>
      </w:pPr>
      <w:r w:rsidRPr="00586790">
        <w:t>Laser hair removal works by disabling the</w:t>
      </w:r>
      <w:r w:rsidR="0031331C" w:rsidRPr="00586790">
        <w:t xml:space="preserve"> follicle, which is responsible for hair growth. During treatment, the laser is optimized to penetrate the specific pigment of melanin that is found within the hair follicle. The laser safely passes through the skin and is absorbed by the pigment within the follicle. Thermal energy then destroys the follicle, preventing it from growing hair.</w:t>
      </w:r>
      <w:r w:rsidR="00586790" w:rsidRPr="00586790">
        <w:rPr>
          <w:vertAlign w:val="superscript"/>
        </w:rPr>
        <w:t>1</w:t>
      </w:r>
    </w:p>
    <w:p w14:paraId="50E94138" w14:textId="106B7D85" w:rsidR="0031331C" w:rsidRPr="00586790" w:rsidRDefault="0031331C" w:rsidP="00BC2B7E">
      <w:pPr>
        <w:spacing w:before="240" w:after="240" w:line="360" w:lineRule="auto"/>
      </w:pPr>
      <w:r w:rsidRPr="00586790">
        <w:t>How Many Laser Hair Treatments Will I Need?</w:t>
      </w:r>
    </w:p>
    <w:p w14:paraId="06BB0E8B" w14:textId="26A80A41" w:rsidR="0031331C" w:rsidRPr="00586790" w:rsidRDefault="007B72A8" w:rsidP="00BC2B7E">
      <w:pPr>
        <w:spacing w:before="240" w:after="240" w:line="360" w:lineRule="auto"/>
      </w:pPr>
      <w:r w:rsidRPr="00586790">
        <w:t>Most patients require a series of laser treatments to obtain the permanent hair reduction they desire. Several laser sessions are necessary because hair grows in three distinct stage</w:t>
      </w:r>
      <w:r w:rsidR="00586790">
        <w:t>s</w:t>
      </w:r>
      <w:r w:rsidRPr="00586790">
        <w:t xml:space="preserve">. One hair can be in a different stage than the strand right next to it. It is during the anagen—growth—stage when the follicle </w:t>
      </w:r>
      <w:r w:rsidR="00586790">
        <w:t>contains</w:t>
      </w:r>
      <w:r w:rsidRPr="00586790">
        <w:t xml:space="preserve"> the most melanin. Remember</w:t>
      </w:r>
      <w:r w:rsidR="00904392">
        <w:t>,</w:t>
      </w:r>
      <w:r w:rsidRPr="00586790">
        <w:t xml:space="preserve"> this melanin is necessary to absorb th</w:t>
      </w:r>
      <w:r w:rsidR="00586790">
        <w:t>e</w:t>
      </w:r>
      <w:r w:rsidRPr="00586790">
        <w:t xml:space="preserve"> laser</w:t>
      </w:r>
      <w:r w:rsidR="00586790">
        <w:t>'s</w:t>
      </w:r>
      <w:r w:rsidRPr="00586790">
        <w:t xml:space="preserve"> light. By covering the same treatment area with several laser sessions</w:t>
      </w:r>
      <w:r w:rsidR="00904392">
        <w:t>,</w:t>
      </w:r>
      <w:r w:rsidRPr="00586790">
        <w:t xml:space="preserve"> you will eventually catch each strand of hair in the anagen stage and destroy the follicle.</w:t>
      </w:r>
    </w:p>
    <w:p w14:paraId="67680A9D" w14:textId="0C3F11A0" w:rsidR="007B72A8" w:rsidRPr="00586790" w:rsidRDefault="007B72A8" w:rsidP="00BC2B7E">
      <w:pPr>
        <w:spacing w:before="240" w:after="240" w:line="360" w:lineRule="auto"/>
      </w:pPr>
      <w:r w:rsidRPr="00586790">
        <w:t xml:space="preserve">The exact number of treatments required usually depends on the treatment area. Some spots require </w:t>
      </w:r>
      <w:r w:rsidR="00904392">
        <w:t>fewer</w:t>
      </w:r>
      <w:r w:rsidRPr="00586790">
        <w:t xml:space="preserve"> treatments than others. During your consultation, you</w:t>
      </w:r>
      <w:r w:rsidR="00904392">
        <w:t>r</w:t>
      </w:r>
      <w:r w:rsidRPr="00586790">
        <w:t xml:space="preserve"> hair reduction specialist at Sight of Beauty Medspa will listen to your aesthetic goals and project the number of treatments that are typically needed to achieve smooth, bare skin in that area.</w:t>
      </w:r>
    </w:p>
    <w:p w14:paraId="37FD1E19" w14:textId="2FFCE3D5" w:rsidR="00510FB0" w:rsidRPr="00586790" w:rsidRDefault="00510FB0" w:rsidP="00BC2B7E">
      <w:pPr>
        <w:spacing w:before="240" w:after="240" w:line="360" w:lineRule="auto"/>
      </w:pPr>
      <w:r w:rsidRPr="00586790">
        <w:t>Popular treatment areas</w:t>
      </w:r>
    </w:p>
    <w:p w14:paraId="5E2C1CF8" w14:textId="6A93DE7F" w:rsidR="00510FB0" w:rsidRPr="00586790" w:rsidRDefault="00510FB0" w:rsidP="00510FB0">
      <w:pPr>
        <w:spacing w:before="360" w:after="80" w:line="240" w:lineRule="auto"/>
        <w:outlineLvl w:val="1"/>
      </w:pPr>
      <w:r w:rsidRPr="00586790">
        <w:t>The LightSheer hair removal laser permanently reduces hair from head to toe.1 Common treatment areas for the Light Sheer hair removal laser include unwanted body hair on the face and body.</w:t>
      </w:r>
    </w:p>
    <w:p w14:paraId="5D604E94" w14:textId="77777777" w:rsidR="00510FB0" w:rsidRPr="00586790" w:rsidRDefault="00510FB0" w:rsidP="00510FB0">
      <w:pPr>
        <w:spacing w:before="360" w:after="80" w:line="240" w:lineRule="auto"/>
        <w:outlineLvl w:val="1"/>
        <w:rPr>
          <w:b/>
          <w:bCs/>
        </w:rPr>
      </w:pPr>
      <w:r w:rsidRPr="00586790">
        <w:rPr>
          <w:b/>
          <w:bCs/>
        </w:rPr>
        <w:t>Unwanted Facial Hair, such as:</w:t>
      </w:r>
    </w:p>
    <w:p w14:paraId="52B3609A" w14:textId="77777777" w:rsidR="00510FB0" w:rsidRPr="00586790" w:rsidRDefault="00510FB0" w:rsidP="00510FB0">
      <w:pPr>
        <w:pStyle w:val="ListParagraph"/>
        <w:numPr>
          <w:ilvl w:val="0"/>
          <w:numId w:val="2"/>
        </w:numPr>
        <w:spacing w:before="360" w:after="80" w:line="240" w:lineRule="auto"/>
        <w:outlineLvl w:val="1"/>
      </w:pPr>
      <w:r w:rsidRPr="00586790">
        <w:t>Eyebrows</w:t>
      </w:r>
    </w:p>
    <w:p w14:paraId="468DCFCF" w14:textId="45CB90E4" w:rsidR="00510FB0" w:rsidRPr="00586790" w:rsidRDefault="00510FB0" w:rsidP="00510FB0">
      <w:pPr>
        <w:pStyle w:val="ListParagraph"/>
        <w:numPr>
          <w:ilvl w:val="0"/>
          <w:numId w:val="2"/>
        </w:numPr>
        <w:spacing w:before="360" w:after="80" w:line="240" w:lineRule="auto"/>
        <w:outlineLvl w:val="1"/>
      </w:pPr>
      <w:r w:rsidRPr="00586790">
        <w:t>Sideburns</w:t>
      </w:r>
    </w:p>
    <w:p w14:paraId="496A0633" w14:textId="77777777" w:rsidR="00510FB0" w:rsidRPr="00586790" w:rsidRDefault="00510FB0" w:rsidP="00510FB0">
      <w:pPr>
        <w:pStyle w:val="ListParagraph"/>
        <w:numPr>
          <w:ilvl w:val="0"/>
          <w:numId w:val="2"/>
        </w:numPr>
        <w:spacing w:before="360" w:after="80" w:line="240" w:lineRule="auto"/>
        <w:outlineLvl w:val="1"/>
      </w:pPr>
      <w:r w:rsidRPr="00586790">
        <w:t>Hair on the upper lip</w:t>
      </w:r>
    </w:p>
    <w:p w14:paraId="037CAFBE" w14:textId="77777777" w:rsidR="00510FB0" w:rsidRPr="00586790" w:rsidRDefault="00510FB0" w:rsidP="00510FB0">
      <w:pPr>
        <w:spacing w:before="360" w:after="80" w:line="240" w:lineRule="auto"/>
        <w:outlineLvl w:val="1"/>
        <w:rPr>
          <w:b/>
          <w:bCs/>
        </w:rPr>
      </w:pPr>
      <w:r w:rsidRPr="00586790">
        <w:rPr>
          <w:b/>
          <w:bCs/>
        </w:rPr>
        <w:t>Unwanted Body Hair on the:</w:t>
      </w:r>
    </w:p>
    <w:p w14:paraId="616EBE00" w14:textId="77777777" w:rsidR="00510FB0" w:rsidRPr="00586790" w:rsidRDefault="00510FB0" w:rsidP="00510FB0">
      <w:pPr>
        <w:pStyle w:val="ListParagraph"/>
        <w:numPr>
          <w:ilvl w:val="0"/>
          <w:numId w:val="3"/>
        </w:numPr>
        <w:spacing w:before="360" w:after="80" w:line="240" w:lineRule="auto"/>
        <w:outlineLvl w:val="1"/>
      </w:pPr>
      <w:r w:rsidRPr="00586790">
        <w:t>Legs</w:t>
      </w:r>
    </w:p>
    <w:p w14:paraId="707BE5C1" w14:textId="77777777" w:rsidR="00510FB0" w:rsidRPr="00586790" w:rsidRDefault="00510FB0" w:rsidP="00510FB0">
      <w:pPr>
        <w:pStyle w:val="ListParagraph"/>
        <w:numPr>
          <w:ilvl w:val="0"/>
          <w:numId w:val="3"/>
        </w:numPr>
        <w:spacing w:before="360" w:after="80" w:line="240" w:lineRule="auto"/>
        <w:outlineLvl w:val="1"/>
      </w:pPr>
      <w:r w:rsidRPr="00586790">
        <w:t>Back</w:t>
      </w:r>
    </w:p>
    <w:p w14:paraId="5C2A228F" w14:textId="77777777" w:rsidR="00510FB0" w:rsidRPr="00586790" w:rsidRDefault="00510FB0" w:rsidP="00510FB0">
      <w:pPr>
        <w:pStyle w:val="ListParagraph"/>
        <w:numPr>
          <w:ilvl w:val="0"/>
          <w:numId w:val="3"/>
        </w:numPr>
        <w:spacing w:before="360" w:after="80" w:line="240" w:lineRule="auto"/>
        <w:outlineLvl w:val="1"/>
      </w:pPr>
      <w:r w:rsidRPr="00586790">
        <w:lastRenderedPageBreak/>
        <w:t xml:space="preserve">Chest </w:t>
      </w:r>
    </w:p>
    <w:p w14:paraId="577CB51E" w14:textId="77777777" w:rsidR="00510FB0" w:rsidRPr="00586790" w:rsidRDefault="00510FB0" w:rsidP="00510FB0">
      <w:pPr>
        <w:pStyle w:val="ListParagraph"/>
        <w:numPr>
          <w:ilvl w:val="0"/>
          <w:numId w:val="3"/>
        </w:numPr>
        <w:spacing w:before="360" w:after="80" w:line="240" w:lineRule="auto"/>
        <w:outlineLvl w:val="1"/>
      </w:pPr>
      <w:r w:rsidRPr="00586790">
        <w:t>Arms</w:t>
      </w:r>
    </w:p>
    <w:p w14:paraId="663D32B0" w14:textId="77777777" w:rsidR="00510FB0" w:rsidRPr="00586790" w:rsidRDefault="00510FB0" w:rsidP="00510FB0">
      <w:pPr>
        <w:spacing w:before="360" w:after="80" w:line="240" w:lineRule="auto"/>
        <w:outlineLvl w:val="1"/>
        <w:rPr>
          <w:b/>
          <w:bCs/>
        </w:rPr>
      </w:pPr>
      <w:r w:rsidRPr="00586790">
        <w:rPr>
          <w:b/>
          <w:bCs/>
        </w:rPr>
        <w:t>Body Hair in Sensitive Areas, including:</w:t>
      </w:r>
    </w:p>
    <w:p w14:paraId="54CE6E44" w14:textId="77777777" w:rsidR="00510FB0" w:rsidRPr="00586790" w:rsidRDefault="00510FB0" w:rsidP="00510FB0">
      <w:pPr>
        <w:pStyle w:val="ListParagraph"/>
        <w:numPr>
          <w:ilvl w:val="0"/>
          <w:numId w:val="4"/>
        </w:numPr>
        <w:spacing w:before="360" w:after="80" w:line="240" w:lineRule="auto"/>
        <w:outlineLvl w:val="1"/>
      </w:pPr>
      <w:r w:rsidRPr="00586790">
        <w:t>Armpits</w:t>
      </w:r>
    </w:p>
    <w:p w14:paraId="0E6908DD" w14:textId="77777777" w:rsidR="00510FB0" w:rsidRPr="00586790" w:rsidRDefault="00510FB0" w:rsidP="00510FB0">
      <w:pPr>
        <w:pStyle w:val="ListParagraph"/>
        <w:numPr>
          <w:ilvl w:val="0"/>
          <w:numId w:val="4"/>
        </w:numPr>
        <w:spacing w:before="360" w:after="80" w:line="240" w:lineRule="auto"/>
        <w:outlineLvl w:val="1"/>
      </w:pPr>
      <w:r w:rsidRPr="00586790">
        <w:t>Toes</w:t>
      </w:r>
    </w:p>
    <w:p w14:paraId="6E85B7CF" w14:textId="77777777" w:rsidR="00510FB0" w:rsidRPr="00586790" w:rsidRDefault="00510FB0" w:rsidP="00510FB0">
      <w:pPr>
        <w:pStyle w:val="ListParagraph"/>
        <w:numPr>
          <w:ilvl w:val="0"/>
          <w:numId w:val="4"/>
        </w:numPr>
        <w:spacing w:before="360" w:after="80" w:line="240" w:lineRule="auto"/>
        <w:outlineLvl w:val="1"/>
      </w:pPr>
      <w:r w:rsidRPr="00586790">
        <w:t>Bikini area</w:t>
      </w:r>
    </w:p>
    <w:p w14:paraId="41FBC50C" w14:textId="534B9041" w:rsidR="00BC2B7E" w:rsidRPr="00586790" w:rsidRDefault="00BC2B7E" w:rsidP="00BC2B7E">
      <w:pPr>
        <w:spacing w:before="240" w:after="240" w:line="360" w:lineRule="auto"/>
        <w:rPr>
          <w:b/>
          <w:color w:val="151B26"/>
        </w:rPr>
      </w:pPr>
      <w:r w:rsidRPr="00586790">
        <w:rPr>
          <w:b/>
          <w:color w:val="151B26"/>
        </w:rPr>
        <w:t>How much does Laser Hair Removal Cost?</w:t>
      </w:r>
    </w:p>
    <w:p w14:paraId="72C34163" w14:textId="0B50F29D" w:rsidR="00BC2B7E" w:rsidRPr="00586790" w:rsidRDefault="00110F9A" w:rsidP="00BC2B7E">
      <w:pPr>
        <w:spacing w:before="240" w:after="240" w:line="360" w:lineRule="auto"/>
        <w:rPr>
          <w:color w:val="151B26"/>
        </w:rPr>
      </w:pPr>
      <w:r w:rsidRPr="00586790">
        <w:rPr>
          <w:color w:val="151B26"/>
        </w:rPr>
        <w:t xml:space="preserve">Laser hair removal cost varies. Prices fluctuate, depending on </w:t>
      </w:r>
      <w:r w:rsidR="00BC2B7E" w:rsidRPr="00586790">
        <w:rPr>
          <w:color w:val="151B26"/>
        </w:rPr>
        <w:t xml:space="preserve">targeted skin areas and </w:t>
      </w:r>
      <w:r w:rsidRPr="00586790">
        <w:rPr>
          <w:color w:val="151B26"/>
        </w:rPr>
        <w:t>the number</w:t>
      </w:r>
      <w:r w:rsidR="00BC2B7E" w:rsidRPr="00586790">
        <w:rPr>
          <w:color w:val="151B26"/>
        </w:rPr>
        <w:t xml:space="preserve"> of sessions required to achieve </w:t>
      </w:r>
      <w:r w:rsidRPr="00586790">
        <w:rPr>
          <w:color w:val="151B26"/>
        </w:rPr>
        <w:t xml:space="preserve">optimal </w:t>
      </w:r>
      <w:r w:rsidR="00BC2B7E" w:rsidRPr="00586790">
        <w:rPr>
          <w:color w:val="151B26"/>
        </w:rPr>
        <w:t xml:space="preserve">results. </w:t>
      </w:r>
      <w:r w:rsidRPr="00586790">
        <w:rPr>
          <w:color w:val="151B26"/>
        </w:rPr>
        <w:t>Men and women</w:t>
      </w:r>
      <w:r w:rsidR="00BC2B7E" w:rsidRPr="00586790">
        <w:rPr>
          <w:color w:val="151B26"/>
        </w:rPr>
        <w:t xml:space="preserve"> tend to spend excessive amounts of money</w:t>
      </w:r>
      <w:r w:rsidRPr="00586790">
        <w:rPr>
          <w:color w:val="151B26"/>
        </w:rPr>
        <w:t xml:space="preserve"> and time with temporary hair removal methods, such as</w:t>
      </w:r>
      <w:r w:rsidR="00BC2B7E" w:rsidRPr="00586790">
        <w:rPr>
          <w:color w:val="151B26"/>
        </w:rPr>
        <w:t xml:space="preserve"> waxing, shaving</w:t>
      </w:r>
      <w:r w:rsidR="00904392">
        <w:rPr>
          <w:color w:val="151B26"/>
        </w:rPr>
        <w:t>,</w:t>
      </w:r>
      <w:r w:rsidR="00BC2B7E" w:rsidRPr="00586790">
        <w:rPr>
          <w:color w:val="151B26"/>
        </w:rPr>
        <w:t xml:space="preserve"> and using </w:t>
      </w:r>
      <w:r w:rsidRPr="00586790">
        <w:rPr>
          <w:color w:val="151B26"/>
        </w:rPr>
        <w:t>d</w:t>
      </w:r>
      <w:r w:rsidR="00CE54D0">
        <w:rPr>
          <w:color w:val="151B26"/>
        </w:rPr>
        <w:t>epila</w:t>
      </w:r>
      <w:r w:rsidRPr="00586790">
        <w:rPr>
          <w:color w:val="151B26"/>
        </w:rPr>
        <w:t xml:space="preserve">tory </w:t>
      </w:r>
      <w:r w:rsidR="00BC2B7E" w:rsidRPr="00586790">
        <w:rPr>
          <w:color w:val="151B26"/>
        </w:rPr>
        <w:t>creams. Laser hair reduction is a cost</w:t>
      </w:r>
      <w:r w:rsidR="00904392">
        <w:rPr>
          <w:color w:val="151B26"/>
        </w:rPr>
        <w:t>-</w:t>
      </w:r>
      <w:r w:rsidR="00BC2B7E" w:rsidRPr="00586790">
        <w:rPr>
          <w:color w:val="151B26"/>
        </w:rPr>
        <w:t>effective and time tested alternative t</w:t>
      </w:r>
      <w:r w:rsidRPr="00586790">
        <w:rPr>
          <w:color w:val="151B26"/>
        </w:rPr>
        <w:t>hese more</w:t>
      </w:r>
      <w:r w:rsidR="00BC2B7E" w:rsidRPr="00586790">
        <w:rPr>
          <w:color w:val="151B26"/>
        </w:rPr>
        <w:t xml:space="preserve"> traditional hair removal </w:t>
      </w:r>
      <w:r w:rsidRPr="00586790">
        <w:rPr>
          <w:color w:val="151B26"/>
        </w:rPr>
        <w:t>methods</w:t>
      </w:r>
    </w:p>
    <w:p w14:paraId="2941B275" w14:textId="1C621979" w:rsidR="00110F9A" w:rsidRPr="00586790" w:rsidRDefault="00110F9A" w:rsidP="00BC2B7E">
      <w:pPr>
        <w:spacing w:before="240" w:after="240" w:line="360" w:lineRule="auto"/>
        <w:rPr>
          <w:color w:val="151B26"/>
        </w:rPr>
      </w:pPr>
      <w:r w:rsidRPr="00586790">
        <w:rPr>
          <w:color w:val="151B26"/>
        </w:rPr>
        <w:t>T</w:t>
      </w:r>
      <w:r w:rsidR="00BC2B7E" w:rsidRPr="00586790">
        <w:rPr>
          <w:color w:val="151B26"/>
        </w:rPr>
        <w:t xml:space="preserve">o know more about </w:t>
      </w:r>
      <w:r w:rsidRPr="00586790">
        <w:rPr>
          <w:color w:val="151B26"/>
        </w:rPr>
        <w:t xml:space="preserve">laser hair removal </w:t>
      </w:r>
      <w:r w:rsidR="00BC2B7E" w:rsidRPr="00586790">
        <w:rPr>
          <w:color w:val="151B26"/>
        </w:rPr>
        <w:t>cost and payment options, schedule a</w:t>
      </w:r>
      <w:r w:rsidRPr="00586790">
        <w:rPr>
          <w:color w:val="151B26"/>
        </w:rPr>
        <w:t xml:space="preserve"> free consultation</w:t>
      </w:r>
      <w:r w:rsidR="00BC2B7E" w:rsidRPr="00586790">
        <w:rPr>
          <w:color w:val="151B26"/>
        </w:rPr>
        <w:t xml:space="preserve"> with </w:t>
      </w:r>
      <w:r w:rsidRPr="00586790">
        <w:rPr>
          <w:color w:val="151B26"/>
        </w:rPr>
        <w:t xml:space="preserve">the </w:t>
      </w:r>
      <w:r w:rsidR="00BC2B7E" w:rsidRPr="00586790">
        <w:rPr>
          <w:color w:val="151B26"/>
        </w:rPr>
        <w:t>professional laser technicians</w:t>
      </w:r>
      <w:r w:rsidRPr="00586790">
        <w:rPr>
          <w:color w:val="151B26"/>
        </w:rPr>
        <w:t xml:space="preserve"> at Sight of Beauty Medspa. Our customized packages are tailored to your body, your goals, and your budget.</w:t>
      </w:r>
    </w:p>
    <w:p w14:paraId="36DB0A31" w14:textId="77777777" w:rsidR="00BC2B7E" w:rsidRPr="00586790" w:rsidRDefault="00BC2B7E" w:rsidP="00BC2B7E">
      <w:pPr>
        <w:spacing w:before="240" w:after="240" w:line="360" w:lineRule="auto"/>
      </w:pPr>
      <w:r w:rsidRPr="00586790">
        <w:t>Is Laser Hair Removal Painful?</w:t>
      </w:r>
    </w:p>
    <w:p w14:paraId="2D2FA27F" w14:textId="75A7506B" w:rsidR="00BC2B7E" w:rsidRPr="00586790" w:rsidRDefault="00110F9A" w:rsidP="000B05F7">
      <w:pPr>
        <w:spacing w:before="240" w:after="240" w:line="360" w:lineRule="auto"/>
      </w:pPr>
      <w:r w:rsidRPr="00586790">
        <w:t xml:space="preserve">With the </w:t>
      </w:r>
      <w:r w:rsidR="00BC2B7E" w:rsidRPr="00586790">
        <w:t>Laser</w:t>
      </w:r>
      <w:r w:rsidRPr="00586790">
        <w:t>Sheer</w:t>
      </w:r>
      <w:r w:rsidR="00BC2B7E" w:rsidRPr="00586790">
        <w:t xml:space="preserve"> Desire</w:t>
      </w:r>
      <w:r w:rsidRPr="00586790">
        <w:t>, laser hair re</w:t>
      </w:r>
      <w:r w:rsidR="00586790">
        <w:t>duction</w:t>
      </w:r>
      <w:r w:rsidRPr="00586790">
        <w:t xml:space="preserve"> is more comfortable than ever. The </w:t>
      </w:r>
      <w:r w:rsidR="00BC2B7E" w:rsidRPr="00586790">
        <w:t xml:space="preserve">high quality and </w:t>
      </w:r>
      <w:r w:rsidR="00904392">
        <w:t>capabl</w:t>
      </w:r>
      <w:r w:rsidR="00BC2B7E" w:rsidRPr="00586790">
        <w:t xml:space="preserve">e device operates with a cooling feature that protects the skin before starting light pulse absorption. </w:t>
      </w:r>
      <w:r w:rsidR="000B05F7" w:rsidRPr="00586790">
        <w:t xml:space="preserve">This </w:t>
      </w:r>
      <w:r w:rsidR="00BC2B7E" w:rsidRPr="00586790">
        <w:t>top</w:t>
      </w:r>
      <w:bookmarkStart w:id="1" w:name="_GoBack"/>
      <w:bookmarkEnd w:id="1"/>
      <w:r w:rsidR="00BC2B7E" w:rsidRPr="00586790">
        <w:t xml:space="preserve">-of-the-line </w:t>
      </w:r>
      <w:r w:rsidR="000B05F7" w:rsidRPr="00586790">
        <w:t xml:space="preserve">system </w:t>
      </w:r>
      <w:r w:rsidR="00BC2B7E" w:rsidRPr="00586790">
        <w:t xml:space="preserve">also emanates pulse light in a particular wavelength that is only absorbed by the </w:t>
      </w:r>
      <w:r w:rsidR="00772D93">
        <w:t>melanin in the</w:t>
      </w:r>
      <w:r w:rsidR="00BC2B7E" w:rsidRPr="00586790">
        <w:t xml:space="preserve"> hair follicles while sparing the underlying skin. Customizing the pulse mode makes </w:t>
      </w:r>
      <w:r w:rsidR="00772D93">
        <w:t xml:space="preserve">this laser system </w:t>
      </w:r>
      <w:r w:rsidR="00BC2B7E" w:rsidRPr="00586790">
        <w:t>the most suitable hair reduction modality for all skin types</w:t>
      </w:r>
      <w:r w:rsidR="000B05F7" w:rsidRPr="00586790">
        <w:t>.</w:t>
      </w:r>
    </w:p>
    <w:p w14:paraId="3E59601F" w14:textId="07C5502C" w:rsidR="00BC2B7E" w:rsidRPr="00586790" w:rsidRDefault="00BC2B7E" w:rsidP="00BC2B7E">
      <w:pPr>
        <w:spacing w:before="240" w:after="240" w:line="360" w:lineRule="auto"/>
        <w:rPr>
          <w:b/>
          <w:color w:val="151B26"/>
        </w:rPr>
      </w:pPr>
      <w:r w:rsidRPr="00586790">
        <w:rPr>
          <w:b/>
          <w:color w:val="151B26"/>
        </w:rPr>
        <w:t xml:space="preserve">Laser Hair Removal Near </w:t>
      </w:r>
      <w:r w:rsidR="000B05F7" w:rsidRPr="00586790">
        <w:rPr>
          <w:b/>
          <w:color w:val="151B26"/>
        </w:rPr>
        <w:t>Me</w:t>
      </w:r>
    </w:p>
    <w:p w14:paraId="6241B972" w14:textId="65702CB3" w:rsidR="007121BA" w:rsidRPr="00586790" w:rsidRDefault="007121BA" w:rsidP="007121BA">
      <w:pPr>
        <w:spacing w:before="240" w:after="240" w:line="360" w:lineRule="auto"/>
      </w:pPr>
      <w:r w:rsidRPr="00586790">
        <w:rPr>
          <w:bCs/>
          <w:color w:val="151B26"/>
        </w:rPr>
        <w:t xml:space="preserve">Feel confident in the skin you're in. Schedule a complimentary consultation with Sight of Beauty Medspa. </w:t>
      </w:r>
      <w:r w:rsidRPr="00586790">
        <w:t>Conveniently located in Plainview, NY Sight of Beauty Medspa is the premier provider of laser hair removal in Long Island and proud to serve the surrounding communities of Syosset, Woodbury, Dix Hills, Huntington, and Melville. Contact Sight of Beauty online or call (516) 293-0459 today.</w:t>
      </w:r>
    </w:p>
    <w:p w14:paraId="58EB9F0E" w14:textId="77777777" w:rsidR="007121BA" w:rsidRPr="00586790" w:rsidRDefault="007121BA" w:rsidP="00BC2B7E">
      <w:pPr>
        <w:spacing w:before="240" w:after="240" w:line="360" w:lineRule="auto"/>
        <w:rPr>
          <w:bCs/>
          <w:color w:val="151B26"/>
        </w:rPr>
      </w:pPr>
    </w:p>
    <w:p w14:paraId="24D4D574" w14:textId="77777777" w:rsidR="000B05F7" w:rsidRPr="00586790" w:rsidRDefault="000B05F7" w:rsidP="00BC2B7E">
      <w:pPr>
        <w:spacing w:before="240" w:after="240" w:line="360" w:lineRule="auto"/>
        <w:rPr>
          <w:b/>
          <w:color w:val="151B26"/>
        </w:rPr>
      </w:pPr>
    </w:p>
    <w:p w14:paraId="1971D8B2" w14:textId="358242E6" w:rsidR="00BC2B7E" w:rsidRPr="00586790" w:rsidRDefault="00BC2B7E" w:rsidP="00BC2B7E">
      <w:pPr>
        <w:spacing w:before="240" w:after="240" w:line="360" w:lineRule="auto"/>
        <w:rPr>
          <w:b/>
        </w:rPr>
      </w:pPr>
    </w:p>
    <w:p w14:paraId="3F92F716" w14:textId="77777777" w:rsidR="00BC2B7E" w:rsidRPr="00586790" w:rsidRDefault="00BC2B7E" w:rsidP="00BC2B7E">
      <w:pPr>
        <w:spacing w:before="240" w:after="240" w:line="360" w:lineRule="auto"/>
        <w:rPr>
          <w:b/>
        </w:rPr>
      </w:pPr>
      <w:r w:rsidRPr="00586790">
        <w:rPr>
          <w:b/>
        </w:rPr>
        <w:t xml:space="preserve">Sources: </w:t>
      </w:r>
    </w:p>
    <w:p w14:paraId="041DD958" w14:textId="77777777" w:rsidR="00BC2B7E" w:rsidRPr="00586790" w:rsidRDefault="00BC2B7E" w:rsidP="00BC2B7E">
      <w:pPr>
        <w:spacing w:before="240" w:after="240" w:line="360" w:lineRule="auto"/>
      </w:pPr>
      <w:r w:rsidRPr="00586790">
        <w:t>¹</w:t>
      </w:r>
      <w:hyperlink r:id="rId5">
        <w:r w:rsidRPr="00586790">
          <w:t xml:space="preserve"> </w:t>
        </w:r>
      </w:hyperlink>
      <w:hyperlink r:id="rId6">
        <w:r w:rsidRPr="00586790">
          <w:rPr>
            <w:color w:val="1155CC"/>
            <w:u w:val="single"/>
          </w:rPr>
          <w:t>Evidence-based review of hair removal using lasers and light sources.</w:t>
        </w:r>
      </w:hyperlink>
      <w:r w:rsidRPr="00586790">
        <w:t xml:space="preserve"> Published in </w:t>
      </w:r>
      <w:r w:rsidRPr="00586790">
        <w:rPr>
          <w:i/>
        </w:rPr>
        <w:t>the Journal of the European Academy of Dermatology and Venereology</w:t>
      </w:r>
      <w:r w:rsidRPr="00586790">
        <w:t xml:space="preserve"> in 2006.</w:t>
      </w:r>
    </w:p>
    <w:p w14:paraId="0827A9FD" w14:textId="59B34768" w:rsidR="00BC2B7E" w:rsidRDefault="00BC2B7E" w:rsidP="00BC2B7E">
      <w:pPr>
        <w:spacing w:before="240" w:after="240" w:line="360" w:lineRule="auto"/>
      </w:pPr>
      <w:r w:rsidRPr="00586790">
        <w:t>²</w:t>
      </w:r>
      <w:hyperlink r:id="rId7">
        <w:r w:rsidRPr="00586790">
          <w:t xml:space="preserve"> </w:t>
        </w:r>
      </w:hyperlink>
      <w:hyperlink r:id="rId8">
        <w:r w:rsidRPr="00586790">
          <w:rPr>
            <w:color w:val="0000FF"/>
            <w:u w:val="single"/>
          </w:rPr>
          <w:t>Laser hair removal: a review.</w:t>
        </w:r>
      </w:hyperlink>
      <w:r w:rsidRPr="00586790">
        <w:t xml:space="preserve"> Published in the </w:t>
      </w:r>
      <w:r w:rsidR="00904392">
        <w:t>J</w:t>
      </w:r>
      <w:r w:rsidRPr="00586790">
        <w:t xml:space="preserve">ournal of </w:t>
      </w:r>
      <w:r w:rsidRPr="00586790">
        <w:rPr>
          <w:i/>
        </w:rPr>
        <w:t>Dermatological Surgery</w:t>
      </w:r>
      <w:r w:rsidRPr="00586790">
        <w:t xml:space="preserve"> in 2013.</w:t>
      </w:r>
    </w:p>
    <w:p w14:paraId="74B0F80B" w14:textId="77777777" w:rsidR="00BC2B7E" w:rsidRDefault="00BC2B7E" w:rsidP="00BC2B7E">
      <w:pPr>
        <w:spacing w:before="240" w:after="240" w:line="360" w:lineRule="auto"/>
        <w:rPr>
          <w:color w:val="151B26"/>
        </w:rPr>
      </w:pPr>
      <w:r>
        <w:rPr>
          <w:color w:val="151B26"/>
        </w:rPr>
        <w:t xml:space="preserve"> </w:t>
      </w:r>
    </w:p>
    <w:p w14:paraId="4428B37C" w14:textId="77777777" w:rsidR="00BC2B7E" w:rsidRDefault="00BC2B7E" w:rsidP="00BC2B7E">
      <w:pPr>
        <w:spacing w:before="240" w:after="240" w:line="360" w:lineRule="auto"/>
        <w:rPr>
          <w:color w:val="151B26"/>
        </w:rPr>
      </w:pPr>
      <w:r>
        <w:rPr>
          <w:color w:val="151B26"/>
        </w:rPr>
        <w:t xml:space="preserve"> </w:t>
      </w:r>
    </w:p>
    <w:p w14:paraId="687A6EB1" w14:textId="77777777" w:rsidR="00BC2B7E" w:rsidRDefault="00BC2B7E" w:rsidP="00BC2B7E">
      <w:pPr>
        <w:spacing w:before="240" w:after="240" w:line="360" w:lineRule="auto"/>
        <w:ind w:left="720"/>
        <w:rPr>
          <w:b/>
        </w:rPr>
      </w:pPr>
    </w:p>
    <w:p w14:paraId="3762CFCC" w14:textId="77777777" w:rsidR="00BC2B7E" w:rsidRDefault="00BC2B7E"/>
    <w:sectPr w:rsidR="00BC2B7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0E52"/>
    <w:multiLevelType w:val="hybridMultilevel"/>
    <w:tmpl w:val="39306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097E22"/>
    <w:multiLevelType w:val="hybridMultilevel"/>
    <w:tmpl w:val="5C7C8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522132"/>
    <w:multiLevelType w:val="hybridMultilevel"/>
    <w:tmpl w:val="83282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A1F95"/>
    <w:multiLevelType w:val="hybridMultilevel"/>
    <w:tmpl w:val="832E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sjA3tDA2MTQyMjBQ0lEKTi0uzszPAykwrQUA+Q6mvCwAAAA="/>
  </w:docVars>
  <w:rsids>
    <w:rsidRoot w:val="00BC2B7E"/>
    <w:rsid w:val="000B05F7"/>
    <w:rsid w:val="00110F9A"/>
    <w:rsid w:val="0031331C"/>
    <w:rsid w:val="00510FB0"/>
    <w:rsid w:val="00586790"/>
    <w:rsid w:val="007121BA"/>
    <w:rsid w:val="00772D93"/>
    <w:rsid w:val="007B72A8"/>
    <w:rsid w:val="00824F1A"/>
    <w:rsid w:val="00904392"/>
    <w:rsid w:val="00BC2B7E"/>
    <w:rsid w:val="00CE54D0"/>
    <w:rsid w:val="00DE78DD"/>
    <w:rsid w:val="00F53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B9AA6"/>
  <w15:chartTrackingRefBased/>
  <w15:docId w15:val="{301D395F-5541-4A5A-B08D-6BB26F252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B7E"/>
    <w:pPr>
      <w:spacing w:after="0" w:line="276" w:lineRule="auto"/>
    </w:pPr>
    <w:rPr>
      <w:rFonts w:ascii="Arial" w:eastAsia="Arial" w:hAnsi="Arial" w:cs="Arial"/>
      <w:lang w:val="h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F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332016" TargetMode="External"/><Relationship Id="rId3" Type="http://schemas.openxmlformats.org/officeDocument/2006/relationships/settings" Target="settings.xml"/><Relationship Id="rId7" Type="http://schemas.openxmlformats.org/officeDocument/2006/relationships/hyperlink" Target="https://www.ncbi.nlm.nih.gov/pubmed/233320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405602" TargetMode="External"/><Relationship Id="rId5" Type="http://schemas.openxmlformats.org/officeDocument/2006/relationships/hyperlink" Target="https://www.ncbi.nlm.nih.gov/pubmed/1640560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4</Pages>
  <Words>839</Words>
  <Characters>4558</Characters>
  <Application>Microsoft Office Word</Application>
  <DocSecurity>0</DocSecurity>
  <Lines>9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19-12-21T19:05:00Z</dcterms:created>
  <dcterms:modified xsi:type="dcterms:W3CDTF">2019-12-23T21:23:00Z</dcterms:modified>
</cp:coreProperties>
</file>